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6C5A2" w14:textId="5179BDE4" w:rsidR="00D155FC" w:rsidRPr="00D155FC" w:rsidRDefault="00D155FC" w:rsidP="00D155FC">
      <w:pPr>
        <w:jc w:val="right"/>
        <w:rPr>
          <w:rFonts w:ascii="Times New Roman" w:hAnsi="Times New Roman" w:cs="Times New Roman"/>
          <w:b/>
          <w:bCs/>
          <w:sz w:val="40"/>
          <w:szCs w:val="40"/>
        </w:rPr>
      </w:pPr>
      <w:r w:rsidRPr="00D155FC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6C1BDA41" wp14:editId="1D1E1DFC">
            <wp:simplePos x="0" y="0"/>
            <wp:positionH relativeFrom="margin">
              <wp:align>left</wp:align>
            </wp:positionH>
            <wp:positionV relativeFrom="paragraph">
              <wp:posOffset>29210</wp:posOffset>
            </wp:positionV>
            <wp:extent cx="1485900" cy="1485900"/>
            <wp:effectExtent l="0" t="0" r="0" b="0"/>
            <wp:wrapThrough wrapText="bothSides">
              <wp:wrapPolygon edited="0">
                <wp:start x="0" y="0"/>
                <wp:lineTo x="0" y="21323"/>
                <wp:lineTo x="21323" y="21323"/>
                <wp:lineTo x="21323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158" cy="15201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55FC">
        <w:rPr>
          <w:rFonts w:ascii="Times New Roman" w:hAnsi="Times New Roman" w:cs="Times New Roman"/>
          <w:b/>
          <w:bCs/>
          <w:sz w:val="40"/>
          <w:szCs w:val="40"/>
        </w:rPr>
        <w:t>ΤΜΗΜΑ ΠΛΗΡΟΦΟΡΙΚΗΣ &amp; ΤΗΛΕΠΙΚΟΙΝΩΝΙΩΝ</w:t>
      </w:r>
    </w:p>
    <w:p w14:paraId="30275CF8" w14:textId="77777777" w:rsidR="00D155FC" w:rsidRPr="00D155FC" w:rsidRDefault="00D155FC" w:rsidP="00D155FC">
      <w:pPr>
        <w:jc w:val="right"/>
        <w:rPr>
          <w:rFonts w:ascii="Times New Roman" w:hAnsi="Times New Roman" w:cs="Times New Roman"/>
          <w:b/>
          <w:bCs/>
          <w:sz w:val="40"/>
          <w:szCs w:val="40"/>
          <w:lang w:val="el-GR"/>
        </w:rPr>
      </w:pPr>
    </w:p>
    <w:p w14:paraId="708ECA8F" w14:textId="785312A6" w:rsidR="00FA2903" w:rsidRPr="00D155FC" w:rsidRDefault="00D155FC" w:rsidP="00D155FC">
      <w:pPr>
        <w:jc w:val="right"/>
        <w:rPr>
          <w:rFonts w:ascii="Times New Roman" w:hAnsi="Times New Roman" w:cs="Times New Roman"/>
          <w:b/>
          <w:bCs/>
          <w:sz w:val="40"/>
          <w:szCs w:val="40"/>
          <w:lang w:val="el-GR"/>
        </w:rPr>
      </w:pPr>
      <w:r w:rsidRPr="00D155FC">
        <w:rPr>
          <w:rFonts w:ascii="Times New Roman" w:hAnsi="Times New Roman" w:cs="Times New Roman"/>
          <w:b/>
          <w:bCs/>
          <w:sz w:val="40"/>
          <w:szCs w:val="40"/>
          <w:lang w:val="el-GR"/>
        </w:rPr>
        <w:t>Πανεπιστήμιο Ιωαννίνων</w:t>
      </w:r>
    </w:p>
    <w:p w14:paraId="33CCA7CD" w14:textId="4D4E27F5" w:rsidR="00D155FC" w:rsidRDefault="00D155FC" w:rsidP="00D155FC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</w:p>
    <w:p w14:paraId="4A5FBC98" w14:textId="277118D3" w:rsidR="00D155FC" w:rsidRDefault="00D155FC" w:rsidP="00D155FC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</w:p>
    <w:p w14:paraId="38D22D0C" w14:textId="77777777" w:rsidR="00D155FC" w:rsidRDefault="00D155FC" w:rsidP="00D155FC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</w:p>
    <w:p w14:paraId="1595A461" w14:textId="25FF7094" w:rsidR="00D155FC" w:rsidRDefault="00D155FC" w:rsidP="00D155F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</w:p>
    <w:p w14:paraId="538EA46C" w14:textId="2246A817" w:rsidR="00D155FC" w:rsidRDefault="00D155FC" w:rsidP="00D155F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7"/>
        <w:gridCol w:w="323"/>
        <w:gridCol w:w="3744"/>
      </w:tblGrid>
      <w:tr w:rsidR="00D155FC" w:rsidRPr="00D155FC" w14:paraId="70CEEFF7" w14:textId="77777777" w:rsidTr="00224B7E">
        <w:trPr>
          <w:jc w:val="center"/>
        </w:trPr>
        <w:tc>
          <w:tcPr>
            <w:tcW w:w="0" w:type="auto"/>
          </w:tcPr>
          <w:p w14:paraId="55953D9E" w14:textId="64596ABC" w:rsidR="00D155FC" w:rsidRPr="00224B7E" w:rsidRDefault="00D155FC" w:rsidP="00D155FC">
            <w:pPr>
              <w:spacing w:line="72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el-GR"/>
              </w:rPr>
            </w:pPr>
            <w:r w:rsidRPr="00224B7E">
              <w:rPr>
                <w:rFonts w:ascii="Times New Roman" w:hAnsi="Times New Roman" w:cs="Times New Roman"/>
                <w:b/>
                <w:bCs/>
                <w:sz w:val="32"/>
                <w:szCs w:val="32"/>
                <w:lang w:val="el-GR"/>
              </w:rPr>
              <w:t>Μάθημα</w:t>
            </w:r>
          </w:p>
        </w:tc>
        <w:tc>
          <w:tcPr>
            <w:tcW w:w="0" w:type="auto"/>
          </w:tcPr>
          <w:p w14:paraId="5969AA9E" w14:textId="5560A009" w:rsidR="00D155FC" w:rsidRPr="00224B7E" w:rsidRDefault="00D155FC" w:rsidP="00D155FC">
            <w:pPr>
              <w:spacing w:line="72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el-GR"/>
              </w:rPr>
            </w:pPr>
            <w:r w:rsidRPr="00224B7E">
              <w:rPr>
                <w:rFonts w:ascii="Times New Roman" w:hAnsi="Times New Roman" w:cs="Times New Roman"/>
                <w:b/>
                <w:bCs/>
                <w:sz w:val="32"/>
                <w:szCs w:val="32"/>
                <w:lang w:val="el-GR"/>
              </w:rPr>
              <w:t>:</w:t>
            </w:r>
          </w:p>
        </w:tc>
        <w:tc>
          <w:tcPr>
            <w:tcW w:w="3744" w:type="dxa"/>
          </w:tcPr>
          <w:p w14:paraId="45C34F88" w14:textId="0FAF42B0" w:rsidR="00D155FC" w:rsidRPr="00B907FB" w:rsidRDefault="00F74118" w:rsidP="00D155FC">
            <w:pPr>
              <w:spacing w:line="720" w:lineRule="auto"/>
              <w:jc w:val="center"/>
              <w:rPr>
                <w:rFonts w:ascii="Times New Roman" w:hAnsi="Times New Roman" w:cs="Times New Roman"/>
                <w:sz w:val="32"/>
                <w:szCs w:val="32"/>
                <w:lang w:val="el-GR"/>
              </w:rPr>
            </w:pPr>
            <w:r>
              <w:rPr>
                <w:rFonts w:ascii="Times New Roman" w:hAnsi="Times New Roman" w:cs="Times New Roman"/>
                <w:sz w:val="32"/>
                <w:szCs w:val="32"/>
                <w:lang w:val="el-GR"/>
              </w:rPr>
              <w:t>Βάσεις Δεδομένων</w:t>
            </w:r>
          </w:p>
        </w:tc>
      </w:tr>
      <w:tr w:rsidR="00D155FC" w:rsidRPr="00D155FC" w14:paraId="5139EC82" w14:textId="77777777" w:rsidTr="00224B7E">
        <w:trPr>
          <w:jc w:val="center"/>
        </w:trPr>
        <w:tc>
          <w:tcPr>
            <w:tcW w:w="0" w:type="auto"/>
          </w:tcPr>
          <w:p w14:paraId="4DD8D595" w14:textId="788A17E0" w:rsidR="00D155FC" w:rsidRPr="00224B7E" w:rsidRDefault="00224B7E" w:rsidP="00D155FC">
            <w:pPr>
              <w:spacing w:line="72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el-GR"/>
              </w:rPr>
            </w:pPr>
            <w:r w:rsidRPr="00224B7E">
              <w:rPr>
                <w:rFonts w:ascii="Times New Roman" w:hAnsi="Times New Roman" w:cs="Times New Roman"/>
                <w:b/>
                <w:bCs/>
                <w:sz w:val="32"/>
                <w:szCs w:val="32"/>
                <w:lang w:val="el-GR"/>
              </w:rPr>
              <w:t>Ακαδημαϊκό</w:t>
            </w:r>
            <w:r w:rsidR="00D155FC" w:rsidRPr="00224B7E">
              <w:rPr>
                <w:rFonts w:ascii="Times New Roman" w:hAnsi="Times New Roman" w:cs="Times New Roman"/>
                <w:b/>
                <w:bCs/>
                <w:sz w:val="32"/>
                <w:szCs w:val="32"/>
                <w:lang w:val="el-GR"/>
              </w:rPr>
              <w:t xml:space="preserve"> Έτος</w:t>
            </w:r>
          </w:p>
        </w:tc>
        <w:tc>
          <w:tcPr>
            <w:tcW w:w="0" w:type="auto"/>
          </w:tcPr>
          <w:p w14:paraId="1286A2E7" w14:textId="2CF000DD" w:rsidR="00D155FC" w:rsidRPr="00224B7E" w:rsidRDefault="00D155FC" w:rsidP="00D155FC">
            <w:pPr>
              <w:spacing w:line="72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el-GR"/>
              </w:rPr>
            </w:pPr>
            <w:r w:rsidRPr="00224B7E">
              <w:rPr>
                <w:rFonts w:ascii="Times New Roman" w:hAnsi="Times New Roman" w:cs="Times New Roman"/>
                <w:b/>
                <w:bCs/>
                <w:sz w:val="32"/>
                <w:szCs w:val="32"/>
                <w:lang w:val="el-GR"/>
              </w:rPr>
              <w:t>:</w:t>
            </w:r>
          </w:p>
        </w:tc>
        <w:tc>
          <w:tcPr>
            <w:tcW w:w="3744" w:type="dxa"/>
          </w:tcPr>
          <w:p w14:paraId="52242F5D" w14:textId="5168C2DF" w:rsidR="00D155FC" w:rsidRPr="00817A48" w:rsidRDefault="00D155FC" w:rsidP="00D155FC">
            <w:pPr>
              <w:spacing w:line="720" w:lineRule="auto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224B7E">
              <w:rPr>
                <w:rFonts w:ascii="Times New Roman" w:hAnsi="Times New Roman" w:cs="Times New Roman"/>
                <w:sz w:val="32"/>
                <w:szCs w:val="32"/>
                <w:lang w:val="el-GR"/>
              </w:rPr>
              <w:t>202</w:t>
            </w:r>
            <w:r w:rsidR="00817A48">
              <w:rPr>
                <w:rFonts w:ascii="Times New Roman" w:hAnsi="Times New Roman" w:cs="Times New Roman"/>
                <w:sz w:val="32"/>
                <w:szCs w:val="32"/>
              </w:rPr>
              <w:t>2</w:t>
            </w:r>
            <w:r w:rsidRPr="00224B7E">
              <w:rPr>
                <w:rFonts w:ascii="Times New Roman" w:hAnsi="Times New Roman" w:cs="Times New Roman"/>
                <w:sz w:val="32"/>
                <w:szCs w:val="32"/>
                <w:lang w:val="el-GR"/>
              </w:rPr>
              <w:t>-202</w:t>
            </w:r>
            <w:r w:rsidR="00817A48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</w:tr>
    </w:tbl>
    <w:p w14:paraId="0BAB4091" w14:textId="77777777" w:rsidR="00D155FC" w:rsidRDefault="00D155FC" w:rsidP="00D155F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</w:p>
    <w:p w14:paraId="4658FBBB" w14:textId="48879FBF" w:rsidR="00D155FC" w:rsidRDefault="00D155FC" w:rsidP="00D155FC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</w:p>
    <w:p w14:paraId="16082BBF" w14:textId="5282EB31" w:rsidR="00D155FC" w:rsidRDefault="00D155FC" w:rsidP="00D155FC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864"/>
        <w:gridCol w:w="310"/>
        <w:gridCol w:w="5176"/>
      </w:tblGrid>
      <w:tr w:rsidR="00D155FC" w14:paraId="04C46FE2" w14:textId="77777777" w:rsidTr="00C8208E">
        <w:tc>
          <w:tcPr>
            <w:tcW w:w="2067" w:type="pct"/>
            <w:shd w:val="clear" w:color="auto" w:fill="F2F2F2" w:themeFill="background1" w:themeFillShade="F2"/>
          </w:tcPr>
          <w:p w14:paraId="591822BA" w14:textId="03B512C8" w:rsidR="00D155FC" w:rsidRDefault="00D155FC" w:rsidP="00D155FC">
            <w:pPr>
              <w:spacing w:line="60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  <w:t>Εργαστηριακή Άσκηση Νο.</w:t>
            </w:r>
          </w:p>
        </w:tc>
        <w:tc>
          <w:tcPr>
            <w:tcW w:w="165" w:type="pct"/>
            <w:shd w:val="clear" w:color="auto" w:fill="F2F2F2" w:themeFill="background1" w:themeFillShade="F2"/>
          </w:tcPr>
          <w:p w14:paraId="0DF91882" w14:textId="099C0AB8" w:rsidR="00D155FC" w:rsidRDefault="00D155FC" w:rsidP="00D155FC">
            <w:pPr>
              <w:spacing w:line="60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  <w:t>:</w:t>
            </w:r>
          </w:p>
        </w:tc>
        <w:tc>
          <w:tcPr>
            <w:tcW w:w="2767" w:type="pct"/>
            <w:shd w:val="clear" w:color="auto" w:fill="F2F2F2" w:themeFill="background1" w:themeFillShade="F2"/>
          </w:tcPr>
          <w:p w14:paraId="282DEC06" w14:textId="7E626FAD" w:rsidR="00D155FC" w:rsidRPr="00D155FC" w:rsidRDefault="00D155FC" w:rsidP="00D155FC">
            <w:pPr>
              <w:spacing w:line="60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l-GR"/>
              </w:rPr>
            </w:pPr>
          </w:p>
        </w:tc>
      </w:tr>
      <w:tr w:rsidR="00D155FC" w14:paraId="5BFE27F2" w14:textId="77777777" w:rsidTr="00C8208E">
        <w:tc>
          <w:tcPr>
            <w:tcW w:w="2067" w:type="pct"/>
            <w:shd w:val="clear" w:color="auto" w:fill="F2F2F2" w:themeFill="background1" w:themeFillShade="F2"/>
          </w:tcPr>
          <w:p w14:paraId="7F04F26F" w14:textId="1A52ACB7" w:rsidR="00D155FC" w:rsidRDefault="00D155FC" w:rsidP="00D155FC">
            <w:pPr>
              <w:spacing w:line="60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  <w:t>Ονοματεπώνυμο</w:t>
            </w:r>
          </w:p>
        </w:tc>
        <w:tc>
          <w:tcPr>
            <w:tcW w:w="165" w:type="pct"/>
            <w:shd w:val="clear" w:color="auto" w:fill="F2F2F2" w:themeFill="background1" w:themeFillShade="F2"/>
          </w:tcPr>
          <w:p w14:paraId="7BD59B82" w14:textId="549E23A0" w:rsidR="00D155FC" w:rsidRDefault="00D155FC" w:rsidP="00D155FC">
            <w:pPr>
              <w:spacing w:line="60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  <w:t>:</w:t>
            </w:r>
          </w:p>
        </w:tc>
        <w:tc>
          <w:tcPr>
            <w:tcW w:w="2767" w:type="pct"/>
            <w:shd w:val="clear" w:color="auto" w:fill="F2F2F2" w:themeFill="background1" w:themeFillShade="F2"/>
          </w:tcPr>
          <w:p w14:paraId="4CBBCEED" w14:textId="77777777" w:rsidR="00D155FC" w:rsidRPr="00D155FC" w:rsidRDefault="00D155FC" w:rsidP="00D155FC">
            <w:pPr>
              <w:spacing w:line="60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l-GR"/>
              </w:rPr>
            </w:pPr>
          </w:p>
        </w:tc>
      </w:tr>
      <w:tr w:rsidR="00B907FB" w14:paraId="05708EA5" w14:textId="77777777" w:rsidTr="00C8208E">
        <w:tc>
          <w:tcPr>
            <w:tcW w:w="2067" w:type="pct"/>
            <w:shd w:val="clear" w:color="auto" w:fill="F2F2F2" w:themeFill="background1" w:themeFillShade="F2"/>
          </w:tcPr>
          <w:p w14:paraId="2357DA60" w14:textId="221EF4FA" w:rsidR="00B907FB" w:rsidRDefault="00B907FB" w:rsidP="00D155FC">
            <w:pPr>
              <w:spacing w:line="60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  <w:t>Αριθμός Μητρώου</w:t>
            </w:r>
          </w:p>
        </w:tc>
        <w:tc>
          <w:tcPr>
            <w:tcW w:w="165" w:type="pct"/>
            <w:shd w:val="clear" w:color="auto" w:fill="F2F2F2" w:themeFill="background1" w:themeFillShade="F2"/>
          </w:tcPr>
          <w:p w14:paraId="7C615AC8" w14:textId="18A8D80A" w:rsidR="00B907FB" w:rsidRDefault="00B907FB" w:rsidP="00D155FC">
            <w:pPr>
              <w:spacing w:line="60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  <w:t>:</w:t>
            </w:r>
          </w:p>
        </w:tc>
        <w:tc>
          <w:tcPr>
            <w:tcW w:w="2767" w:type="pct"/>
            <w:shd w:val="clear" w:color="auto" w:fill="F2F2F2" w:themeFill="background1" w:themeFillShade="F2"/>
          </w:tcPr>
          <w:p w14:paraId="3DE4968E" w14:textId="77777777" w:rsidR="00B907FB" w:rsidRPr="00D155FC" w:rsidRDefault="00B907FB" w:rsidP="00D155FC">
            <w:pPr>
              <w:spacing w:line="60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l-GR"/>
              </w:rPr>
            </w:pPr>
          </w:p>
        </w:tc>
      </w:tr>
      <w:tr w:rsidR="00D155FC" w14:paraId="533BAA98" w14:textId="77777777" w:rsidTr="00C8208E">
        <w:tc>
          <w:tcPr>
            <w:tcW w:w="2067" w:type="pct"/>
            <w:shd w:val="clear" w:color="auto" w:fill="FFF2CC" w:themeFill="accent4" w:themeFillTint="33"/>
          </w:tcPr>
          <w:p w14:paraId="404F648D" w14:textId="007114FC" w:rsidR="00D155FC" w:rsidRDefault="00D155FC" w:rsidP="00D155FC">
            <w:pPr>
              <w:spacing w:line="60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  <w:t>Βαθμός</w:t>
            </w:r>
          </w:p>
        </w:tc>
        <w:tc>
          <w:tcPr>
            <w:tcW w:w="165" w:type="pct"/>
            <w:shd w:val="clear" w:color="auto" w:fill="FFF2CC" w:themeFill="accent4" w:themeFillTint="33"/>
          </w:tcPr>
          <w:p w14:paraId="40D155CE" w14:textId="0D3EBAF3" w:rsidR="00D155FC" w:rsidRDefault="00D155FC" w:rsidP="00D155FC">
            <w:pPr>
              <w:spacing w:line="60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  <w:t>:</w:t>
            </w:r>
          </w:p>
        </w:tc>
        <w:tc>
          <w:tcPr>
            <w:tcW w:w="2767" w:type="pct"/>
            <w:shd w:val="clear" w:color="auto" w:fill="FFF2CC" w:themeFill="accent4" w:themeFillTint="33"/>
          </w:tcPr>
          <w:p w14:paraId="39D59ED9" w14:textId="77777777" w:rsidR="00D155FC" w:rsidRPr="00D155FC" w:rsidRDefault="00D155FC" w:rsidP="00D155FC">
            <w:pPr>
              <w:spacing w:line="60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l-GR"/>
              </w:rPr>
            </w:pPr>
          </w:p>
        </w:tc>
      </w:tr>
    </w:tbl>
    <w:p w14:paraId="3DD361E2" w14:textId="4DC31603" w:rsidR="00D155FC" w:rsidRDefault="00D155FC">
      <w:pPr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l-GR"/>
        </w:rPr>
        <w:br w:type="page"/>
      </w:r>
    </w:p>
    <w:tbl>
      <w:tblPr>
        <w:tblStyle w:val="TableGrid"/>
        <w:tblW w:w="0" w:type="auto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9350"/>
      </w:tblGrid>
      <w:tr w:rsidR="006522D9" w:rsidRPr="006522D9" w14:paraId="21780892" w14:textId="77777777" w:rsidTr="006522D9">
        <w:tc>
          <w:tcPr>
            <w:tcW w:w="9350" w:type="dxa"/>
            <w:shd w:val="clear" w:color="auto" w:fill="DEEAF6" w:themeFill="accent5" w:themeFillTint="33"/>
          </w:tcPr>
          <w:p w14:paraId="05838453" w14:textId="5CB78947" w:rsidR="006522D9" w:rsidRPr="00DE6537" w:rsidRDefault="006522D9" w:rsidP="00AE2D29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0" w:name="_Hlk84786691"/>
            <w:r w:rsidRPr="006522D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  <w:lastRenderedPageBreak/>
              <w:t>Ερώτημα 1:</w:t>
            </w:r>
            <w:r w:rsidR="00AE2D2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  <w:t xml:space="preserve"> </w:t>
            </w:r>
            <w:r w:rsidR="00DE6537" w:rsidRPr="00F74118">
              <w:rPr>
                <w:rFonts w:ascii="Times New Roman" w:hAnsi="Times New Roman" w:cs="Times New Roman"/>
                <w:sz w:val="28"/>
                <w:szCs w:val="28"/>
                <w:highlight w:val="yellow"/>
                <w:lang w:val="el-GR"/>
              </w:rPr>
              <w:t>Εκφώνηση</w:t>
            </w:r>
          </w:p>
        </w:tc>
      </w:tr>
      <w:bookmarkEnd w:id="0"/>
    </w:tbl>
    <w:p w14:paraId="65FC3A07" w14:textId="77777777" w:rsidR="006522D9" w:rsidRDefault="006522D9" w:rsidP="006522D9">
      <w:pPr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</w:p>
    <w:p w14:paraId="66A7AE2C" w14:textId="03837A6C" w:rsidR="006522D9" w:rsidRDefault="006522D9" w:rsidP="006522D9">
      <w:pPr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l-GR"/>
        </w:rPr>
        <w:t>Απάντηση:</w:t>
      </w:r>
    </w:p>
    <w:p w14:paraId="27F7C0AE" w14:textId="77777777" w:rsidR="006522D9" w:rsidRDefault="006522D9" w:rsidP="00D155FC">
      <w:pPr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</w:p>
    <w:p w14:paraId="2F3D264B" w14:textId="57F2DC3E" w:rsidR="00224B7E" w:rsidRDefault="00224B7E">
      <w:pPr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l-GR"/>
        </w:rPr>
        <w:br w:type="page"/>
      </w:r>
    </w:p>
    <w:tbl>
      <w:tblPr>
        <w:tblStyle w:val="TableGrid"/>
        <w:tblW w:w="0" w:type="auto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9350"/>
      </w:tblGrid>
      <w:tr w:rsidR="006522D9" w:rsidRPr="00DE6537" w14:paraId="2E64DEBB" w14:textId="77777777" w:rsidTr="00EC6288">
        <w:tc>
          <w:tcPr>
            <w:tcW w:w="9350" w:type="dxa"/>
            <w:shd w:val="clear" w:color="auto" w:fill="DEEAF6" w:themeFill="accent5" w:themeFillTint="33"/>
          </w:tcPr>
          <w:p w14:paraId="448145F0" w14:textId="59BF1495" w:rsidR="006522D9" w:rsidRPr="006522D9" w:rsidRDefault="006522D9" w:rsidP="00DE6537">
            <w:pPr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</w:pPr>
            <w:r w:rsidRPr="006522D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  <w:lastRenderedPageBreak/>
              <w:t xml:space="preserve">Ερώτημα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  <w:t>2</w:t>
            </w:r>
            <w:r w:rsidRPr="006522D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  <w:t>:</w:t>
            </w:r>
            <w:r w:rsidR="00AE2D2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  <w:t xml:space="preserve"> </w:t>
            </w:r>
            <w:r w:rsidR="00DE6537" w:rsidRPr="00F74118">
              <w:rPr>
                <w:rFonts w:ascii="Times New Roman" w:hAnsi="Times New Roman" w:cs="Times New Roman"/>
                <w:sz w:val="28"/>
                <w:szCs w:val="28"/>
                <w:highlight w:val="yellow"/>
                <w:lang w:val="el-GR"/>
              </w:rPr>
              <w:t>Εκφώνηση</w:t>
            </w:r>
          </w:p>
        </w:tc>
      </w:tr>
    </w:tbl>
    <w:p w14:paraId="0E113972" w14:textId="77777777" w:rsidR="006522D9" w:rsidRDefault="006522D9" w:rsidP="00D155FC">
      <w:pPr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</w:p>
    <w:p w14:paraId="034CE2F8" w14:textId="77777777" w:rsidR="006522D9" w:rsidRDefault="006522D9" w:rsidP="006522D9">
      <w:pPr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l-GR"/>
        </w:rPr>
        <w:t>Απάντηση:</w:t>
      </w:r>
    </w:p>
    <w:p w14:paraId="4A99A49C" w14:textId="47A22EA9" w:rsidR="006522D9" w:rsidRPr="00AE2D29" w:rsidRDefault="006522D9" w:rsidP="00D155FC">
      <w:pPr>
        <w:rPr>
          <w:rFonts w:ascii="Times New Roman" w:hAnsi="Times New Roman" w:cs="Times New Roman"/>
          <w:sz w:val="28"/>
          <w:szCs w:val="28"/>
          <w:lang w:val="el-GR"/>
        </w:rPr>
      </w:pPr>
    </w:p>
    <w:p w14:paraId="3F460448" w14:textId="77777777" w:rsidR="00224B7E" w:rsidRPr="00AE2D29" w:rsidRDefault="00224B7E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l-GR"/>
        </w:rPr>
        <w:br w:type="page"/>
      </w:r>
    </w:p>
    <w:tbl>
      <w:tblPr>
        <w:tblStyle w:val="TableGrid"/>
        <w:tblW w:w="0" w:type="auto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9350"/>
      </w:tblGrid>
      <w:tr w:rsidR="006522D9" w:rsidRPr="00DE6537" w14:paraId="0C65FFBC" w14:textId="77777777" w:rsidTr="00EC6288">
        <w:tc>
          <w:tcPr>
            <w:tcW w:w="9350" w:type="dxa"/>
            <w:shd w:val="clear" w:color="auto" w:fill="DEEAF6" w:themeFill="accent5" w:themeFillTint="33"/>
          </w:tcPr>
          <w:p w14:paraId="08B11457" w14:textId="5CBBB8DD" w:rsidR="006522D9" w:rsidRPr="00951160" w:rsidRDefault="006522D9" w:rsidP="00AE2D2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</w:pPr>
            <w:r w:rsidRPr="006522D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  <w:lastRenderedPageBreak/>
              <w:t xml:space="preserve">Ερώτημα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  <w:t>3</w:t>
            </w:r>
            <w:r w:rsidRPr="006522D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  <w:t>:</w:t>
            </w:r>
            <w:r w:rsidR="00AE2D2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l-GR"/>
              </w:rPr>
              <w:t xml:space="preserve"> </w:t>
            </w:r>
            <w:r w:rsidR="00DE6537" w:rsidRPr="00F74118">
              <w:rPr>
                <w:rFonts w:ascii="Times New Roman" w:hAnsi="Times New Roman" w:cs="Times New Roman"/>
                <w:sz w:val="28"/>
                <w:szCs w:val="28"/>
                <w:highlight w:val="yellow"/>
                <w:lang w:val="el-GR"/>
              </w:rPr>
              <w:t>Εκφώνηση</w:t>
            </w:r>
          </w:p>
        </w:tc>
      </w:tr>
    </w:tbl>
    <w:p w14:paraId="6C895E22" w14:textId="77777777" w:rsidR="006522D9" w:rsidRDefault="006522D9" w:rsidP="00D155FC">
      <w:pPr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</w:p>
    <w:p w14:paraId="7C51B92F" w14:textId="29A08482" w:rsidR="006522D9" w:rsidRDefault="006522D9" w:rsidP="00D155FC">
      <w:pPr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l-GR"/>
        </w:rPr>
        <w:t>Απάντηση:</w:t>
      </w:r>
    </w:p>
    <w:p w14:paraId="10FD98E2" w14:textId="20E82121" w:rsidR="00224B7E" w:rsidRDefault="00224B7E" w:rsidP="00D155FC">
      <w:pPr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</w:p>
    <w:p w14:paraId="6477213F" w14:textId="02DCC0AE" w:rsidR="00D155FC" w:rsidRPr="00D155FC" w:rsidRDefault="00D155FC" w:rsidP="00D155F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l-GR"/>
        </w:rPr>
      </w:pPr>
    </w:p>
    <w:sectPr w:rsidR="00D155FC" w:rsidRPr="00D155FC" w:rsidSect="00C8208E">
      <w:foot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CB4A6" w14:textId="77777777" w:rsidR="00712210" w:rsidRDefault="00712210" w:rsidP="00C8208E">
      <w:pPr>
        <w:spacing w:after="0" w:line="240" w:lineRule="auto"/>
      </w:pPr>
      <w:r>
        <w:separator/>
      </w:r>
    </w:p>
  </w:endnote>
  <w:endnote w:type="continuationSeparator" w:id="0">
    <w:p w14:paraId="6BF0BF7D" w14:textId="77777777" w:rsidR="00712210" w:rsidRDefault="00712210" w:rsidP="00C820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C314" w14:textId="5C456CF1" w:rsidR="00C8208E" w:rsidRDefault="00C8208E" w:rsidP="00C8208E">
    <w:pPr>
      <w:pStyle w:val="Footer"/>
      <w:rPr>
        <w:highlight w:val="yellow"/>
        <w:lang w:val="el-GR"/>
      </w:rPr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165"/>
      <w:gridCol w:w="8185"/>
    </w:tblGrid>
    <w:tr w:rsidR="00C8208E" w:rsidRPr="00B45D8D" w14:paraId="2D314FCE" w14:textId="77777777" w:rsidTr="00C8208E">
      <w:tc>
        <w:tcPr>
          <w:tcW w:w="1165" w:type="dxa"/>
        </w:tcPr>
        <w:p w14:paraId="5EA9BB4B" w14:textId="26B43100" w:rsidR="00C8208E" w:rsidRDefault="00C8208E" w:rsidP="00C8208E">
          <w:pPr>
            <w:pStyle w:val="Footer"/>
            <w:jc w:val="center"/>
            <w:rPr>
              <w:highlight w:val="yellow"/>
              <w:lang w:val="el-GR"/>
            </w:rPr>
          </w:pPr>
          <w:r>
            <w:rPr>
              <w:noProof/>
              <w:lang w:val="el-GR"/>
            </w:rPr>
            <w:drawing>
              <wp:inline distT="0" distB="0" distL="0" distR="0" wp14:anchorId="69C881D2" wp14:editId="363FB30A">
                <wp:extent cx="241088" cy="241088"/>
                <wp:effectExtent l="0" t="0" r="6985" b="6985"/>
                <wp:docPr id="2" name="Graphic 2" descr="Warning outlin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phic 2" descr="Warning outlin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0732" cy="2507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185" w:type="dxa"/>
          <w:vAlign w:val="center"/>
        </w:tcPr>
        <w:p w14:paraId="308303B0" w14:textId="3A6C9B8C" w:rsidR="00C8208E" w:rsidRPr="00C8208E" w:rsidRDefault="00C8208E" w:rsidP="00C8208E">
          <w:pPr>
            <w:pStyle w:val="Footer"/>
            <w:jc w:val="center"/>
            <w:rPr>
              <w:b/>
              <w:bCs/>
              <w:highlight w:val="yellow"/>
              <w:lang w:val="el-GR"/>
            </w:rPr>
          </w:pPr>
          <w:r w:rsidRPr="00C8208E">
            <w:rPr>
              <w:b/>
              <w:bCs/>
              <w:color w:val="C00000"/>
              <w:lang w:val="el-GR"/>
            </w:rPr>
            <w:t xml:space="preserve">Παραδίδετε σε </w:t>
          </w:r>
          <w:r w:rsidRPr="00C8208E">
            <w:rPr>
              <w:b/>
              <w:bCs/>
              <w:color w:val="C00000"/>
            </w:rPr>
            <w:t>pdf</w:t>
          </w:r>
          <w:r w:rsidRPr="00C8208E">
            <w:rPr>
              <w:b/>
              <w:bCs/>
              <w:color w:val="C00000"/>
              <w:lang w:val="el-GR"/>
            </w:rPr>
            <w:t xml:space="preserve">, </w:t>
          </w:r>
          <w:r>
            <w:rPr>
              <w:b/>
              <w:bCs/>
              <w:color w:val="C00000"/>
              <w:lang w:val="el-GR"/>
            </w:rPr>
            <w:t xml:space="preserve">μέσα σε μία </w:t>
          </w:r>
          <w:r w:rsidR="00DE6537">
            <w:rPr>
              <w:b/>
              <w:bCs/>
              <w:color w:val="C00000"/>
              <w:lang w:val="el-GR"/>
            </w:rPr>
            <w:t>ε</w:t>
          </w:r>
          <w:r>
            <w:rPr>
              <w:b/>
              <w:bCs/>
              <w:color w:val="C00000"/>
              <w:lang w:val="el-GR"/>
            </w:rPr>
            <w:t>βδομάδα</w:t>
          </w:r>
          <w:r w:rsidR="00951160">
            <w:rPr>
              <w:b/>
              <w:bCs/>
              <w:color w:val="C00000"/>
              <w:lang w:val="el-GR"/>
            </w:rPr>
            <w:t>.</w:t>
          </w:r>
        </w:p>
      </w:tc>
    </w:tr>
  </w:tbl>
  <w:p w14:paraId="5D46A952" w14:textId="77777777" w:rsidR="00C8208E" w:rsidRPr="00C8208E" w:rsidRDefault="00C8208E" w:rsidP="00C8208E">
    <w:pPr>
      <w:pStyle w:val="Footer"/>
      <w:rPr>
        <w:highlight w:val="yellow"/>
        <w:lang w:val="el-G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CD9AB" w14:textId="77777777" w:rsidR="00712210" w:rsidRDefault="00712210" w:rsidP="00C8208E">
      <w:pPr>
        <w:spacing w:after="0" w:line="240" w:lineRule="auto"/>
      </w:pPr>
      <w:r>
        <w:separator/>
      </w:r>
    </w:p>
  </w:footnote>
  <w:footnote w:type="continuationSeparator" w:id="0">
    <w:p w14:paraId="0278CF52" w14:textId="77777777" w:rsidR="00712210" w:rsidRDefault="00712210" w:rsidP="00C820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2E2E"/>
    <w:multiLevelType w:val="hybridMultilevel"/>
    <w:tmpl w:val="8D4030F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3F537E"/>
    <w:multiLevelType w:val="hybridMultilevel"/>
    <w:tmpl w:val="CDFCDB82"/>
    <w:lvl w:ilvl="0" w:tplc="167E283C">
      <w:start w:val="202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4558A2"/>
    <w:multiLevelType w:val="hybridMultilevel"/>
    <w:tmpl w:val="22AC6D66"/>
    <w:lvl w:ilvl="0" w:tplc="5B4A91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D5A87AE">
      <w:numFmt w:val="bullet"/>
      <w:lvlText w:val="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10AADB6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D03E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4CCE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E94B8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336A5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6EE11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DD61D3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22193911">
    <w:abstractNumId w:val="2"/>
  </w:num>
  <w:num w:numId="2" w16cid:durableId="15739502">
    <w:abstractNumId w:val="0"/>
  </w:num>
  <w:num w:numId="3" w16cid:durableId="7941812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NTMxMjIxMjYwMbZU0lEKTi0uzszPAykwrwUALedoxywAAAA="/>
  </w:docVars>
  <w:rsids>
    <w:rsidRoot w:val="00FD1189"/>
    <w:rsid w:val="00224B7E"/>
    <w:rsid w:val="00614D9A"/>
    <w:rsid w:val="006522D9"/>
    <w:rsid w:val="00712210"/>
    <w:rsid w:val="00817A48"/>
    <w:rsid w:val="00951160"/>
    <w:rsid w:val="00AE2D29"/>
    <w:rsid w:val="00B45D8D"/>
    <w:rsid w:val="00B907FB"/>
    <w:rsid w:val="00C13D1B"/>
    <w:rsid w:val="00C8208E"/>
    <w:rsid w:val="00D155FC"/>
    <w:rsid w:val="00D27D0D"/>
    <w:rsid w:val="00DE6537"/>
    <w:rsid w:val="00E63069"/>
    <w:rsid w:val="00F74118"/>
    <w:rsid w:val="00FA2903"/>
    <w:rsid w:val="00FD1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23C03A"/>
  <w15:chartTrackingRefBased/>
  <w15:docId w15:val="{9FF4B1F5-0D05-44CF-9D84-5A5A85746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55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820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208E"/>
  </w:style>
  <w:style w:type="paragraph" w:styleId="Footer">
    <w:name w:val="footer"/>
    <w:basedOn w:val="Normal"/>
    <w:link w:val="FooterChar"/>
    <w:uiPriority w:val="99"/>
    <w:unhideWhenUsed/>
    <w:rsid w:val="00C820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20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51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48308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8413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6349">
          <w:marLeft w:val="1613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8934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6418">
          <w:marLeft w:val="1613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6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0592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46</Words>
  <Characters>263</Characters>
  <Application>Microsoft Office Word</Application>
  <DocSecurity>0</DocSecurity>
  <Lines>2</Lines>
  <Paragraphs>1</Paragraphs>
  <ScaleCrop>false</ScaleCrop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s Nikolakis</dc:creator>
  <cp:keywords/>
  <dc:description/>
  <cp:lastModifiedBy>ΝΝ</cp:lastModifiedBy>
  <cp:revision>12</cp:revision>
  <dcterms:created xsi:type="dcterms:W3CDTF">2021-10-10T16:20:00Z</dcterms:created>
  <dcterms:modified xsi:type="dcterms:W3CDTF">2023-03-06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7578a70d806cc081b10c54427c19109eed3b3f3317c0e4c2d3706f08788211</vt:lpwstr>
  </property>
</Properties>
</file>